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08E90810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0E7B29">
        <w:t>Palindrome Linked List</w:t>
      </w:r>
    </w:p>
    <w:p w14:paraId="15286F24" w14:textId="28EEF681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>Linked list, Two Pointers</w:t>
      </w:r>
      <w:r w:rsidR="000E7B29">
        <w:t>, Stack, Recursion</w:t>
      </w:r>
    </w:p>
    <w:p w14:paraId="4B3C851B" w14:textId="72737A6B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468E8D89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EB01D6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42BDCE" w14:textId="19B1F8C0" w:rsidR="00EB01D6" w:rsidRPr="00EB01D6" w:rsidRDefault="00EE58AF" w:rsidP="000E7B29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0E7B29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Given the </w:t>
      </w:r>
      <w:r w:rsidR="000E7B29">
        <w:rPr>
          <w:rStyle w:val="HTMLCode"/>
          <w:color w:val="546E7A"/>
          <w:shd w:val="clear" w:color="auto" w:fill="F7F9FA"/>
        </w:rPr>
        <w:t>head</w:t>
      </w:r>
      <w:r w:rsidR="000E7B29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of a singly linked list, return </w:t>
      </w:r>
      <w:r w:rsidR="000E7B29">
        <w:rPr>
          <w:rStyle w:val="HTMLCode"/>
          <w:color w:val="546E7A"/>
          <w:shd w:val="clear" w:color="auto" w:fill="F7F9FA"/>
        </w:rPr>
        <w:t>true</w:t>
      </w:r>
      <w:r w:rsidR="000E7B29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if it is a palindrome.</w:t>
      </w:r>
    </w:p>
    <w:p w14:paraId="403056C1" w14:textId="35BE61CA" w:rsidR="00AB7A3B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5178B4A5" w14:textId="29CE1EBF" w:rsidR="000E7B29" w:rsidRDefault="00EB01D6" w:rsidP="000E7B29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77DE9DEE" w14:textId="5BA09B44" w:rsidR="00EB01D6" w:rsidRDefault="00EB01D6" w:rsidP="000E7B29">
      <w:pPr>
        <w:spacing w:after="0"/>
        <w:ind w:firstLine="720"/>
      </w:pPr>
      <w:r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3DFA2DF9" w14:textId="3603F047" w:rsidR="00EB01D6" w:rsidRDefault="00EB01D6" w:rsidP="00EB01D6">
      <w:pPr>
        <w:spacing w:after="0"/>
      </w:pPr>
      <w:r>
        <w:tab/>
        <w:t>1 2 3 4 5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5036AD37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EB01D6">
        <w:t xml:space="preserve">Boolean value 1 0r 0 indicating </w:t>
      </w:r>
      <w:r w:rsidR="000E7B29">
        <w:t>list</w:t>
      </w:r>
      <w:r w:rsidR="00EB01D6">
        <w:t xml:space="preserve"> is </w:t>
      </w:r>
      <w:r w:rsidR="000E7B29">
        <w:t>palindrome</w:t>
      </w:r>
      <w:r w:rsidR="00EB01D6">
        <w:t xml:space="preserve"> or not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1349DE3D" w14:textId="77777777" w:rsidR="000E7B29" w:rsidRPr="000E7B29" w:rsidRDefault="000E7B29" w:rsidP="000E7B2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0E7B29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 in the range </w:t>
      </w:r>
      <w:r w:rsidRPr="000E7B2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1, 10</w:t>
      </w:r>
      <w:r w:rsidRPr="000E7B29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5</w:t>
      </w:r>
      <w:r w:rsidRPr="000E7B2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0E7B29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13DF7B2B" w14:textId="77777777" w:rsidR="000E7B29" w:rsidRPr="000E7B29" w:rsidRDefault="000E7B29" w:rsidP="000E7B29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0E7B2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0E7B2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0E7B2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9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32857E51" w14:textId="77777777" w:rsidR="000E7B29" w:rsidRDefault="000E7B29" w:rsidP="000E7B29">
      <w:pPr>
        <w:pStyle w:val="HTMLPreformatted"/>
        <w:shd w:val="clear" w:color="auto" w:fill="F7F9FA"/>
        <w:spacing w:after="240"/>
        <w:ind w:left="720"/>
        <w:rPr>
          <w:rFonts w:ascii="Consolas" w:hAnsi="Consolas"/>
          <w:color w:val="263238"/>
        </w:rPr>
      </w:pPr>
      <w:r>
        <w:rPr>
          <w:rStyle w:val="Strong"/>
          <w:rFonts w:ascii="Consolas" w:hAnsi="Consolas"/>
          <w:color w:val="263238"/>
        </w:rPr>
        <w:t>Input:</w:t>
      </w:r>
      <w:r>
        <w:rPr>
          <w:rFonts w:ascii="Consolas" w:hAnsi="Consolas"/>
          <w:color w:val="263238"/>
        </w:rPr>
        <w:t xml:space="preserve"> head = [1,2,2,1]</w:t>
      </w:r>
    </w:p>
    <w:p w14:paraId="464BB0AF" w14:textId="77777777" w:rsidR="000E7B29" w:rsidRDefault="000E7B29" w:rsidP="000E7B29">
      <w:pPr>
        <w:pStyle w:val="HTMLPreformatted"/>
        <w:shd w:val="clear" w:color="auto" w:fill="F7F9FA"/>
        <w:spacing w:after="240"/>
        <w:ind w:left="720"/>
        <w:rPr>
          <w:rFonts w:ascii="Consolas" w:hAnsi="Consolas"/>
          <w:color w:val="263238"/>
        </w:rPr>
      </w:pPr>
      <w:r>
        <w:rPr>
          <w:rStyle w:val="Strong"/>
          <w:rFonts w:ascii="Consolas" w:hAnsi="Consolas"/>
          <w:color w:val="263238"/>
        </w:rPr>
        <w:t>Output:</w:t>
      </w:r>
      <w:r>
        <w:rPr>
          <w:rFonts w:ascii="Consolas" w:hAnsi="Consolas"/>
          <w:color w:val="263238"/>
        </w:rPr>
        <w:t xml:space="preserve"> true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C6CCB3F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</w:p>
    <w:p w14:paraId="07E55D04" w14:textId="555379A4" w:rsidR="00D32CC3" w:rsidRPr="000E7B29" w:rsidRDefault="00385F82" w:rsidP="000E7B2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</w:rPr>
        <w:t xml:space="preserve">: 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 </w:t>
      </w:r>
      <w:r w:rsidR="000E7B29" w:rsidRPr="00E274E6">
        <w:rPr>
          <w:rFonts w:ascii="Segoe UI" w:hAnsi="Segoe UI" w:cs="Segoe UI"/>
          <w:color w:val="424242"/>
          <w:sz w:val="21"/>
          <w:szCs w:val="21"/>
        </w:rPr>
        <w:t xml:space="preserve"> </w:t>
      </w:r>
    </w:p>
    <w:p w14:paraId="0F6729B0" w14:textId="01D9498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7B2B6EAF" w14:textId="77777777" w:rsidR="00E274E6" w:rsidRDefault="00E274E6" w:rsidP="00EE58AF">
      <w:pPr>
        <w:rPr>
          <w:rFonts w:ascii="Arial" w:hAnsi="Arial" w:cs="Arial"/>
          <w:b/>
          <w:bCs/>
        </w:rPr>
      </w:pP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5D818165" w14:textId="7777777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7E6E71B3" w:rsidR="00BD6EB7" w:rsidRDefault="00686F45" w:rsidP="000E7B29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5A58C7FF" w14:textId="3574157C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1647F585" w14:textId="6E0CDA28" w:rsidR="00E62470" w:rsidRPr="00E62470" w:rsidRDefault="00E62470" w:rsidP="00E6247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bookmarkStart w:id="0" w:name="_GoBack"/>
      <w:bookmarkEnd w:id="0"/>
      <w:r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6469A42F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7096FA5"/>
    <w:multiLevelType w:val="multilevel"/>
    <w:tmpl w:val="A91AD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QUA63NuqiwAAAA="/>
  </w:docVars>
  <w:rsids>
    <w:rsidRoot w:val="000F7531"/>
    <w:rsid w:val="000E7B29"/>
    <w:rsid w:val="000F7531"/>
    <w:rsid w:val="002872E2"/>
    <w:rsid w:val="00385F82"/>
    <w:rsid w:val="0046501B"/>
    <w:rsid w:val="00621849"/>
    <w:rsid w:val="00686F45"/>
    <w:rsid w:val="00772AC1"/>
    <w:rsid w:val="00865E7A"/>
    <w:rsid w:val="00AB0A48"/>
    <w:rsid w:val="00AB7A3B"/>
    <w:rsid w:val="00BD6EB7"/>
    <w:rsid w:val="00C0126C"/>
    <w:rsid w:val="00C82371"/>
    <w:rsid w:val="00D32CC3"/>
    <w:rsid w:val="00DF1712"/>
    <w:rsid w:val="00E274E6"/>
    <w:rsid w:val="00E35E5E"/>
    <w:rsid w:val="00E62470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6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2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0</cp:revision>
  <dcterms:created xsi:type="dcterms:W3CDTF">2022-03-16T09:34:00Z</dcterms:created>
  <dcterms:modified xsi:type="dcterms:W3CDTF">2022-03-20T18:36:00Z</dcterms:modified>
</cp:coreProperties>
</file>